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ing</w:t>
      </w:r>
      <w:r>
        <w:t xml:space="preserve"> </w:t>
      </w:r>
      <w:r>
        <w:t xml:space="preserve">Internship</w:t>
      </w:r>
      <w:r>
        <w:t xml:space="preserve"> </w:t>
      </w:r>
      <w:r>
        <w:t xml:space="preserve">in</w:t>
      </w:r>
      <w:r>
        <w:t xml:space="preserve"> </w:t>
      </w:r>
      <w:r>
        <w:t xml:space="preserve">Beijing</w:t>
      </w:r>
    </w:p>
    <w:bookmarkStart w:id="20" w:name="internship-application-letter"/>
    <w:p>
      <w:pPr>
        <w:pStyle w:val="Heading1"/>
      </w:pPr>
      <w:r>
        <w:t xml:space="preserve">Internship Application Letter</w:t>
      </w:r>
    </w:p>
    <w:p>
      <w:pPr>
        <w:pStyle w:val="FirstParagraph"/>
      </w:pPr>
      <w:r>
        <w:t xml:space="preserve">For Plumbing Internship Opportunity in China Beijin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Company Name]</w:t>
      </w:r>
    </w:p>
    <w:p>
      <w:pPr>
        <w:pStyle w:val="BodyText"/>
      </w:pPr>
      <w:r>
        <w:t xml:space="preserve">[Company Address]</w:t>
      </w:r>
    </w:p>
    <w:p>
      <w:pPr>
        <w:pStyle w:val="BodyText"/>
      </w:pPr>
      <w:r>
        <w:t xml:space="preserve">Beijing, China</w:t>
      </w:r>
    </w:p>
    <w:bookmarkStart w:id="21" w:name="X4e35606e9543cd5bfddcd2e00a00b4ce204ccdc"/>
    <w:p>
      <w:pPr>
        <w:pStyle w:val="Heading2"/>
      </w:pPr>
      <w:r>
        <w:t xml:space="preserve">Subject: Application for Plumbing Internship Position</w:t>
      </w:r>
    </w:p>
    <w:bookmarkEnd w:id="21"/>
    <w:p>
      <w:pPr>
        <w:pStyle w:val="FirstParagraph"/>
      </w:pPr>
      <w:r>
        <w:t xml:space="preserve">Dear Hiring Manager,</w:t>
      </w:r>
    </w:p>
    <w:p>
      <w:pPr>
        <w:pStyle w:val="BodyText"/>
      </w:pPr>
      <w:r>
        <w:t xml:space="preserve">It is with profound enthusiasm that I submit my Internship Application Letter for the Plumbing Internship position at your esteemed organization in China Beijing. As a dedicated and technically inclined student pursuing a specialized certification in Residential and Commercial Plumbing Systems, I have long admired Beijing's commitment to sustainable urban infrastructure development—a vision that aligns perfectly with my professional aspirations as an emerging Plumber. This internship represents not merely a learning opportunity, but the crucial first step toward contributing meaningfully to China's evolving construction landscape while immersing myself in the cultural and technical sophistication of Beijing.</w:t>
      </w:r>
    </w:p>
    <w:p>
      <w:pPr>
        <w:pStyle w:val="BodyText"/>
      </w:pPr>
      <w:r>
        <w:t xml:space="preserve">My academic journey at [Your Institution Name] has equipped me with comprehensive theoretical knowledge and hands-on experience essential for contemporary plumbing practice. I have completed specialized coursework including Advanced Pipefitting Techniques, Sustainable Water Management Systems, and Building Code Compliance (including GB/T 50326-2017 standards), alongside practical training in fixture installation, drainage optimization, and thermal system diagnostics. During my recent capstone project at [Local Project/Company], I successfully designed a water-efficient plumbing layout for a multi-family housing complex that reduced potential waste by 28%—a solution directly applicable to Beijing's growing residential developments facing stringent resource conservation goals.</w:t>
      </w:r>
    </w:p>
    <w:p>
      <w:pPr>
        <w:pStyle w:val="BodyText"/>
      </w:pPr>
      <w:r>
        <w:t xml:space="preserve">What particularly draws me to this Internship Application Letter is the unique opportunity to learn from industry leaders in China Beijing—a city at the forefront of modernizing its infrastructure while preserving historical architectural integrity. Having researched your company's notable projects such as [Mention Specific Project if possible, e.g., "the sustainable retrofit of old hutong communities"], I am deeply impressed by your innovative approach to integrating traditional Chinese craftsmanship with cutting-edge plumbing technology. In Beijing, where ancient water systems coexist with futuristic skyscrapers, I aspire to understand how a Plumber navigates these dual demands—whether installing high-efficiency fixtures in restored courtyard homes or designing complex HVAC-integrated systems for commercial towers. This cultural-technical intersection is precisely why I am determined to pursue my plumbing career in China Beijing.</w:t>
      </w:r>
    </w:p>
    <w:p>
      <w:pPr>
        <w:pStyle w:val="BodyText"/>
      </w:pPr>
      <w:r>
        <w:t xml:space="preserve">My fluency in English (TOEFL iBT 102) and basic Mandarin (HSK Level 3), combined with my adaptability to cross-cultural work environments, positions me well to contribute immediately. During my previous internship at [Previous Company], I collaborated with a diverse team on a project serving the immigrant community in [City], where I learned to communicate technical requirements clearly across language barriers—a skill I believe will be invaluable while working alongside Beijing's skilled tradespeople. Moreover, my proficiency with CAD software (AutoCAD MEP) and digital plumbing design tools aligns with your company's reported investment in Building Information Modeling (BIM) technology for precision work in Beijing's complex urban settings.</w:t>
      </w:r>
    </w:p>
    <w:p>
      <w:pPr>
        <w:pStyle w:val="BodyText"/>
      </w:pPr>
      <w:r>
        <w:t xml:space="preserve">I understand that becoming a competent Plumber extends beyond technical skill—it requires respect for local customs, environmental consciousness, and an understanding of regional building practices. In preparation for this role in China Beijing, I have studied key aspects of Chinese construction regulations and cultural practices. For instance, I've researched the significance of water conservation in traditional Chinese architecture (evident in ancient Beijing courtyards' rainwater harvesting systems) and how modern Plumber professionals honor these traditions while advancing sustainability. This contextual awareness is not just academic for me—it's essential to work ethically within Beijing's community fabric, where infrastructure impacts millions of lives daily.</w:t>
      </w:r>
    </w:p>
    <w:p>
      <w:pPr>
        <w:pStyle w:val="BodyText"/>
      </w:pPr>
      <w:r>
        <w:t xml:space="preserve">Beijing presents an unparalleled environment for a plumbing intern seeking global perspective. As China's capital, it hosts international construction firms and government initiatives like the "Sponge City" program that prioritizes water management—directly relevant to my interest in sustainable plumbing solutions. The city's rapid development alongside heritage preservation creates dynamic challenges where every pipe connection matters, from high-rises in Central Business District to historic neighborhoods. My ambition is not just to learn plumbing techniques here, but to contribute meaningfully to a system that supports Beijing's vision of becoming an eco-friendly megacity by 2035.</w:t>
      </w:r>
    </w:p>
    <w:p>
      <w:pPr>
        <w:pStyle w:val="BodyText"/>
      </w:pPr>
      <w:r>
        <w:t xml:space="preserve">I am particularly eager about the opportunity this Internship offers to work under seasoned professionals who understand the nuanced demands of Chinese plumbing standards. I am prepared to assist with site surveys, system diagnostics, and material logistics while absorbing knowledge from experts navigating Beijing's unique regulatory environment. My dedication to mastering both technical competencies—like leak detection with ultrasonic tools or solar water heating integration—and cultural understanding positions me to quickly become a productive asset to your team.</w:t>
      </w:r>
    </w:p>
    <w:p>
      <w:pPr>
        <w:pStyle w:val="BodyText"/>
      </w:pPr>
      <w:r>
        <w:t xml:space="preserve">As I prepare for my career as a Plumber, I seek more than just an internship; I seek immersion in the heartbeat of China's infrastructure evolution. Beijing’s blend of ancient wisdom and technological ambition makes it the ideal place to launch this journey. I am confident that my technical foundation, cultural adaptability, and passion for sustainable plumbing will enable me to contribute meaningfully while learning from your esteemed team.</w:t>
      </w:r>
    </w:p>
    <w:p>
      <w:pPr>
        <w:pStyle w:val="BodyText"/>
      </w:pPr>
      <w:r>
        <w:t xml:space="preserve">Thank you for considering my Internship Application Letter. I have attached my resume detailing further qualifications and would welcome the opportunity to discuss how my skills align with your current projects in China Beijing. I am available for an interview at your earliest convenience and can be reached via email or phone within Beijing's time zone (UTC+8).</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ing Internship in Beijing</dc:title>
  <dc:creator/>
  <dc:language>en</dc:language>
  <cp:keywords/>
  <dcterms:created xsi:type="dcterms:W3CDTF">2026-05-03T12:39:30Z</dcterms:created>
  <dcterms:modified xsi:type="dcterms:W3CDTF">2026-05-03T12:39:30Z</dcterms:modified>
</cp:coreProperties>
</file>

<file path=docProps/custom.xml><?xml version="1.0" encoding="utf-8"?>
<Properties xmlns="http://schemas.openxmlformats.org/officeDocument/2006/custom-properties" xmlns:vt="http://schemas.openxmlformats.org/officeDocument/2006/docPropsVTypes"/>
</file>